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7D3A2" w14:textId="64BB8132" w:rsidR="00964E27" w:rsidRPr="00EF20E9" w:rsidRDefault="00530E24" w:rsidP="00CE1D58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INSTRUCTIONS: For this assignment, you will delve deeper to explore a social problem that really interests you. This can be the social problem you identified in assignment 1 (Racial and Ethnicity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Inequality)or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you can choose something new. For this assignment, you will put together a presentation of 8 slides minimum. Be sure to incorporate at least 4 social concepts into your analysis to support your key points Your Presentation must do the following: 1. Include a title slide, with your title, your name, class, and a visual that represents your topic choice. [1 slide] 2. Select a social problem of your choice, explain why it is a problem, and define the scope of this social problem (is it local, national, international,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etc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) [1 slide] 3. Explore the history of your social problem. Think about it has changed over time and what major milestones have impacted the problem. For example, if you are exploring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D5D29"/>
    <w:rsid w:val="0016440E"/>
    <w:rsid w:val="001C1865"/>
    <w:rsid w:val="001E45C0"/>
    <w:rsid w:val="00220AAA"/>
    <w:rsid w:val="00471C7C"/>
    <w:rsid w:val="00474837"/>
    <w:rsid w:val="00494613"/>
    <w:rsid w:val="004E1CB0"/>
    <w:rsid w:val="00510B86"/>
    <w:rsid w:val="00530E24"/>
    <w:rsid w:val="005510FD"/>
    <w:rsid w:val="005C52CE"/>
    <w:rsid w:val="005D5878"/>
    <w:rsid w:val="005D701A"/>
    <w:rsid w:val="0073137E"/>
    <w:rsid w:val="007B15DC"/>
    <w:rsid w:val="00897508"/>
    <w:rsid w:val="008B4F9B"/>
    <w:rsid w:val="00964E27"/>
    <w:rsid w:val="00984565"/>
    <w:rsid w:val="009863B5"/>
    <w:rsid w:val="00B41F6B"/>
    <w:rsid w:val="00B50427"/>
    <w:rsid w:val="00C04392"/>
    <w:rsid w:val="00CB7407"/>
    <w:rsid w:val="00CC6420"/>
    <w:rsid w:val="00CE1D58"/>
    <w:rsid w:val="00D32535"/>
    <w:rsid w:val="00D44F58"/>
    <w:rsid w:val="00DA76BB"/>
    <w:rsid w:val="00DE6134"/>
    <w:rsid w:val="00EB3472"/>
    <w:rsid w:val="00EF20E9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427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25:00Z</dcterms:created>
  <dcterms:modified xsi:type="dcterms:W3CDTF">2021-11-28T15:25:00Z</dcterms:modified>
</cp:coreProperties>
</file>